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894C0A" w14:textId="281576AC" w:rsidR="00997423" w:rsidRPr="003F0EDA" w:rsidRDefault="00997423" w:rsidP="00997423">
      <w:pPr>
        <w:rPr>
          <w:rFonts w:ascii="Arial" w:hAnsi="Arial" w:cs="Arial"/>
          <w:b/>
          <w:sz w:val="22"/>
          <w:szCs w:val="22"/>
        </w:rPr>
      </w:pPr>
    </w:p>
    <w:p w14:paraId="154C46DF" w14:textId="55E6F09F" w:rsidR="00AA581D" w:rsidRPr="00B84E3D" w:rsidRDefault="00872901" w:rsidP="00997423">
      <w:pPr>
        <w:rPr>
          <w:rFonts w:ascii="Arial" w:hAnsi="Arial" w:cs="Arial"/>
          <w:b/>
          <w:sz w:val="22"/>
          <w:szCs w:val="22"/>
        </w:rPr>
      </w:pPr>
      <w:r w:rsidRPr="00B84E3D">
        <w:rPr>
          <w:rFonts w:ascii="Arial" w:hAnsi="Arial" w:cs="Arial"/>
          <w:b/>
          <w:sz w:val="22"/>
          <w:szCs w:val="22"/>
        </w:rPr>
        <w:t xml:space="preserve">Gale Presents: </w:t>
      </w:r>
      <w:r w:rsidR="00321E41" w:rsidRPr="00B84E3D">
        <w:rPr>
          <w:rFonts w:ascii="Arial" w:hAnsi="Arial" w:cs="Arial"/>
          <w:b/>
          <w:sz w:val="22"/>
          <w:szCs w:val="22"/>
        </w:rPr>
        <w:t>National Geographic Kids</w:t>
      </w:r>
    </w:p>
    <w:p w14:paraId="12DD2955" w14:textId="412F0EC1" w:rsidR="00B80866" w:rsidRPr="00B84E3D" w:rsidRDefault="00AA581D" w:rsidP="00997423">
      <w:pPr>
        <w:rPr>
          <w:rFonts w:ascii="Arial" w:hAnsi="Arial" w:cs="Arial"/>
          <w:b/>
          <w:sz w:val="22"/>
          <w:szCs w:val="22"/>
        </w:rPr>
      </w:pPr>
      <w:r w:rsidRPr="00B84E3D">
        <w:rPr>
          <w:rFonts w:ascii="Arial" w:hAnsi="Arial" w:cs="Arial"/>
          <w:b/>
          <w:sz w:val="22"/>
          <w:szCs w:val="22"/>
        </w:rPr>
        <w:t>Email f</w:t>
      </w:r>
      <w:r w:rsidR="009B5210" w:rsidRPr="00B84E3D">
        <w:rPr>
          <w:rFonts w:ascii="Arial" w:hAnsi="Arial" w:cs="Arial"/>
          <w:b/>
          <w:sz w:val="22"/>
          <w:szCs w:val="22"/>
        </w:rPr>
        <w:t xml:space="preserve">rom </w:t>
      </w:r>
      <w:r w:rsidR="00321E41" w:rsidRPr="00B84E3D">
        <w:rPr>
          <w:rFonts w:ascii="Arial" w:hAnsi="Arial" w:cs="Arial"/>
          <w:b/>
          <w:sz w:val="22"/>
          <w:szCs w:val="22"/>
        </w:rPr>
        <w:t>Librarian</w:t>
      </w:r>
      <w:r w:rsidR="00531F18" w:rsidRPr="00B84E3D">
        <w:rPr>
          <w:rFonts w:ascii="Arial" w:hAnsi="Arial" w:cs="Arial"/>
          <w:b/>
          <w:sz w:val="22"/>
          <w:szCs w:val="22"/>
        </w:rPr>
        <w:t xml:space="preserve"> or </w:t>
      </w:r>
      <w:r w:rsidR="000A75AF" w:rsidRPr="00B84E3D">
        <w:rPr>
          <w:rFonts w:ascii="Arial" w:hAnsi="Arial" w:cs="Arial"/>
          <w:b/>
          <w:sz w:val="22"/>
          <w:szCs w:val="22"/>
        </w:rPr>
        <w:t>T</w:t>
      </w:r>
      <w:r w:rsidR="00531F18" w:rsidRPr="00B84E3D">
        <w:rPr>
          <w:rFonts w:ascii="Arial" w:hAnsi="Arial" w:cs="Arial"/>
          <w:b/>
          <w:sz w:val="22"/>
          <w:szCs w:val="22"/>
        </w:rPr>
        <w:t>eacher to</w:t>
      </w:r>
      <w:r w:rsidR="009B5210" w:rsidRPr="00B84E3D">
        <w:rPr>
          <w:rFonts w:ascii="Arial" w:hAnsi="Arial" w:cs="Arial"/>
          <w:b/>
          <w:sz w:val="22"/>
          <w:szCs w:val="22"/>
        </w:rPr>
        <w:t xml:space="preserve"> </w:t>
      </w:r>
      <w:r w:rsidR="00872901" w:rsidRPr="00B84E3D">
        <w:rPr>
          <w:rFonts w:ascii="Arial" w:hAnsi="Arial" w:cs="Arial"/>
          <w:b/>
          <w:sz w:val="22"/>
          <w:szCs w:val="22"/>
        </w:rPr>
        <w:t>Parents</w:t>
      </w:r>
    </w:p>
    <w:p w14:paraId="25FFA6F3" w14:textId="3A2C65AD" w:rsidR="00321E41" w:rsidRPr="00B84E3D" w:rsidRDefault="00321E41" w:rsidP="00321E41">
      <w:pPr>
        <w:rPr>
          <w:rFonts w:ascii="Arial" w:hAnsi="Arial" w:cs="Arial"/>
          <w:bCs/>
          <w:sz w:val="22"/>
          <w:szCs w:val="22"/>
        </w:rPr>
      </w:pPr>
    </w:p>
    <w:p w14:paraId="5C464118" w14:textId="77777777" w:rsidR="00321E41" w:rsidRPr="00B84E3D" w:rsidRDefault="00321E41" w:rsidP="00321E41">
      <w:pPr>
        <w:rPr>
          <w:rFonts w:ascii="Arial" w:eastAsia="Times New Roman" w:hAnsi="Arial" w:cs="Arial"/>
          <w:b/>
          <w:sz w:val="22"/>
          <w:szCs w:val="22"/>
        </w:rPr>
      </w:pPr>
      <w:r w:rsidRPr="00B84E3D">
        <w:rPr>
          <w:rFonts w:ascii="Arial" w:hAnsi="Arial" w:cs="Arial"/>
          <w:b/>
          <w:sz w:val="22"/>
          <w:szCs w:val="22"/>
        </w:rPr>
        <w:t>How to Use:</w:t>
      </w:r>
      <w:r w:rsidRPr="00B84E3D">
        <w:rPr>
          <w:rFonts w:ascii="Arial" w:hAnsi="Arial" w:cs="Arial"/>
          <w:sz w:val="22"/>
          <w:szCs w:val="22"/>
        </w:rPr>
        <w:t xml:space="preserve"> </w:t>
      </w:r>
      <w:r w:rsidRPr="00B84E3D">
        <w:rPr>
          <w:rFonts w:ascii="Arial" w:eastAsia="Times New Roman" w:hAnsi="Arial" w:cs="Arial"/>
          <w:sz w:val="22"/>
          <w:szCs w:val="22"/>
        </w:rPr>
        <w:t xml:space="preserve">(1) Customize the copy as needed and add a hyperlink to your library’s </w:t>
      </w:r>
      <w:r w:rsidRPr="00B84E3D">
        <w:rPr>
          <w:rFonts w:ascii="Arial" w:hAnsi="Arial" w:cs="Arial"/>
          <w:sz w:val="22"/>
          <w:szCs w:val="22"/>
        </w:rPr>
        <w:t xml:space="preserve">website or the </w:t>
      </w:r>
      <w:r w:rsidRPr="00B84E3D">
        <w:rPr>
          <w:rFonts w:ascii="Arial" w:hAnsi="Arial" w:cs="Arial"/>
          <w:i/>
          <w:iCs/>
          <w:sz w:val="22"/>
          <w:szCs w:val="22"/>
        </w:rPr>
        <w:t>Gale Presents: National Geographic Kids</w:t>
      </w:r>
      <w:r w:rsidRPr="00B84E3D">
        <w:rPr>
          <w:rFonts w:ascii="Arial" w:hAnsi="Arial" w:cs="Arial"/>
          <w:sz w:val="22"/>
          <w:szCs w:val="22"/>
        </w:rPr>
        <w:t xml:space="preserve"> product page. Shorten the link with bit.ly, if needed. </w:t>
      </w:r>
      <w:r w:rsidRPr="00B84E3D">
        <w:rPr>
          <w:rFonts w:ascii="Arial" w:eastAsia="Times New Roman" w:hAnsi="Arial" w:cs="Arial"/>
          <w:sz w:val="22"/>
          <w:szCs w:val="22"/>
        </w:rPr>
        <w:t>(2) Copy and paste the subject line and body copy into an email. (3) Send your completed email to parents.</w:t>
      </w:r>
    </w:p>
    <w:p w14:paraId="0E3C25AA" w14:textId="77777777" w:rsidR="00321E41" w:rsidRPr="00B84E3D" w:rsidRDefault="00321E41" w:rsidP="00321E41">
      <w:pPr>
        <w:rPr>
          <w:rFonts w:ascii="Arial" w:eastAsia="Times New Roman" w:hAnsi="Arial" w:cs="Arial"/>
          <w:sz w:val="22"/>
          <w:szCs w:val="22"/>
        </w:rPr>
      </w:pPr>
    </w:p>
    <w:p w14:paraId="347DAC79" w14:textId="361F786B" w:rsidR="00321E41" w:rsidRPr="00B84E3D" w:rsidRDefault="00321E41" w:rsidP="00321E41">
      <w:pPr>
        <w:rPr>
          <w:rFonts w:ascii="Arial" w:hAnsi="Arial" w:cs="Arial"/>
          <w:color w:val="000000" w:themeColor="text1"/>
          <w:sz w:val="22"/>
          <w:szCs w:val="22"/>
        </w:rPr>
      </w:pPr>
      <w:r w:rsidRPr="00B84E3D">
        <w:rPr>
          <w:rFonts w:ascii="Arial" w:hAnsi="Arial" w:cs="Arial"/>
          <w:b/>
          <w:sz w:val="22"/>
          <w:szCs w:val="22"/>
        </w:rPr>
        <w:t>Subject Line:</w:t>
      </w:r>
      <w:r w:rsidRPr="00B84E3D">
        <w:rPr>
          <w:rFonts w:ascii="Arial" w:hAnsi="Arial" w:cs="Arial"/>
          <w:color w:val="000000" w:themeColor="text1"/>
          <w:sz w:val="22"/>
          <w:szCs w:val="22"/>
        </w:rPr>
        <w:t xml:space="preserve"> Embark on an </w:t>
      </w:r>
      <w:r w:rsidR="000A75AF" w:rsidRPr="00B84E3D">
        <w:rPr>
          <w:rFonts w:ascii="Arial" w:hAnsi="Arial" w:cs="Arial"/>
          <w:color w:val="000000" w:themeColor="text1"/>
          <w:sz w:val="22"/>
          <w:szCs w:val="22"/>
        </w:rPr>
        <w:t>E</w:t>
      </w:r>
      <w:r w:rsidRPr="00B84E3D">
        <w:rPr>
          <w:rFonts w:ascii="Arial" w:hAnsi="Arial" w:cs="Arial"/>
          <w:color w:val="000000" w:themeColor="text1"/>
          <w:sz w:val="22"/>
          <w:szCs w:val="22"/>
        </w:rPr>
        <w:t xml:space="preserve">ducational </w:t>
      </w:r>
      <w:r w:rsidR="000A75AF" w:rsidRPr="00B84E3D">
        <w:rPr>
          <w:rFonts w:ascii="Arial" w:hAnsi="Arial" w:cs="Arial"/>
          <w:color w:val="000000" w:themeColor="text1"/>
          <w:sz w:val="22"/>
          <w:szCs w:val="22"/>
        </w:rPr>
        <w:t>Q</w:t>
      </w:r>
      <w:r w:rsidRPr="00B84E3D">
        <w:rPr>
          <w:rFonts w:ascii="Arial" w:hAnsi="Arial" w:cs="Arial"/>
          <w:color w:val="000000" w:themeColor="text1"/>
          <w:sz w:val="22"/>
          <w:szCs w:val="22"/>
        </w:rPr>
        <w:t>uest</w:t>
      </w:r>
      <w:r w:rsidR="00116ECF" w:rsidRPr="00B84E3D">
        <w:rPr>
          <w:rFonts w:ascii="Arial" w:hAnsi="Arial" w:cs="Arial"/>
          <w:color w:val="000000" w:themeColor="text1"/>
          <w:sz w:val="22"/>
          <w:szCs w:val="22"/>
        </w:rPr>
        <w:t xml:space="preserve"> </w:t>
      </w:r>
    </w:p>
    <w:p w14:paraId="544E5CE5" w14:textId="77777777" w:rsidR="00321E41" w:rsidRPr="00B84E3D" w:rsidRDefault="00321E41" w:rsidP="00321E41">
      <w:pPr>
        <w:rPr>
          <w:rFonts w:ascii="Arial" w:hAnsi="Arial" w:cs="Arial"/>
          <w:sz w:val="22"/>
          <w:szCs w:val="22"/>
        </w:rPr>
      </w:pPr>
      <w:r w:rsidRPr="00B84E3D">
        <w:rPr>
          <w:rFonts w:ascii="Arial" w:hAnsi="Arial" w:cs="Arial"/>
          <w:sz w:val="22"/>
          <w:szCs w:val="22"/>
        </w:rPr>
        <w:tab/>
      </w:r>
      <w:r w:rsidRPr="00B84E3D">
        <w:rPr>
          <w:rFonts w:ascii="Arial" w:hAnsi="Arial" w:cs="Arial"/>
          <w:sz w:val="22"/>
          <w:szCs w:val="22"/>
        </w:rPr>
        <w:tab/>
        <w:t xml:space="preserve">        </w:t>
      </w:r>
    </w:p>
    <w:p w14:paraId="5D4EAD35" w14:textId="7FE710A4" w:rsidR="00321E41" w:rsidRPr="00B84E3D" w:rsidRDefault="00321E41" w:rsidP="00321E41">
      <w:pPr>
        <w:rPr>
          <w:rFonts w:ascii="Arial" w:hAnsi="Arial" w:cs="Arial"/>
          <w:sz w:val="22"/>
          <w:szCs w:val="22"/>
        </w:rPr>
      </w:pPr>
      <w:r w:rsidRPr="00B84E3D">
        <w:rPr>
          <w:rFonts w:ascii="Arial" w:hAnsi="Arial" w:cs="Arial"/>
          <w:sz w:val="22"/>
          <w:szCs w:val="22"/>
        </w:rPr>
        <w:t xml:space="preserve">Dear </w:t>
      </w:r>
      <w:r w:rsidR="000A75AF" w:rsidRPr="00B84E3D">
        <w:rPr>
          <w:rFonts w:ascii="Arial" w:hAnsi="Arial" w:cs="Arial"/>
          <w:sz w:val="22"/>
          <w:szCs w:val="22"/>
        </w:rPr>
        <w:t>P</w:t>
      </w:r>
      <w:r w:rsidRPr="00B84E3D">
        <w:rPr>
          <w:rFonts w:ascii="Arial" w:hAnsi="Arial" w:cs="Arial"/>
          <w:sz w:val="22"/>
          <w:szCs w:val="22"/>
        </w:rPr>
        <w:t>arent/</w:t>
      </w:r>
      <w:r w:rsidR="000A75AF" w:rsidRPr="00B84E3D">
        <w:rPr>
          <w:rFonts w:ascii="Arial" w:hAnsi="Arial" w:cs="Arial"/>
          <w:sz w:val="22"/>
          <w:szCs w:val="22"/>
        </w:rPr>
        <w:t>C</w:t>
      </w:r>
      <w:r w:rsidRPr="00B84E3D">
        <w:rPr>
          <w:rFonts w:ascii="Arial" w:hAnsi="Arial" w:cs="Arial"/>
          <w:sz w:val="22"/>
          <w:szCs w:val="22"/>
        </w:rPr>
        <w:t xml:space="preserve">aregiver, </w:t>
      </w:r>
    </w:p>
    <w:p w14:paraId="2E57B94D" w14:textId="77777777" w:rsidR="00321E41" w:rsidRPr="00B84E3D" w:rsidRDefault="00321E41" w:rsidP="00321E41">
      <w:pPr>
        <w:rPr>
          <w:rFonts w:ascii="Arial" w:hAnsi="Arial" w:cs="Arial"/>
          <w:sz w:val="22"/>
          <w:szCs w:val="22"/>
        </w:rPr>
      </w:pPr>
    </w:p>
    <w:p w14:paraId="766C79CA" w14:textId="77777777" w:rsidR="00321E41" w:rsidRPr="00B84E3D" w:rsidRDefault="00321E41" w:rsidP="00321E41">
      <w:pPr>
        <w:rPr>
          <w:rFonts w:ascii="Arial" w:hAnsi="Arial" w:cs="Arial"/>
          <w:sz w:val="22"/>
          <w:szCs w:val="22"/>
        </w:rPr>
      </w:pPr>
      <w:r w:rsidRPr="00B84E3D">
        <w:rPr>
          <w:rFonts w:ascii="Arial" w:hAnsi="Arial" w:cs="Arial"/>
          <w:sz w:val="22"/>
          <w:szCs w:val="22"/>
        </w:rPr>
        <w:t xml:space="preserve">Did you know? With help from </w:t>
      </w:r>
      <w:r w:rsidRPr="00B84E3D">
        <w:rPr>
          <w:rFonts w:ascii="Arial" w:hAnsi="Arial" w:cs="Arial"/>
          <w:i/>
          <w:iCs/>
          <w:sz w:val="22"/>
          <w:szCs w:val="22"/>
        </w:rPr>
        <w:t>Gale Presents: National Geographic Kids</w:t>
      </w:r>
      <w:r w:rsidRPr="00B84E3D">
        <w:rPr>
          <w:rFonts w:ascii="Arial" w:hAnsi="Arial" w:cs="Arial"/>
          <w:sz w:val="22"/>
          <w:szCs w:val="22"/>
        </w:rPr>
        <w:t>, your child can discover the world and universe around them. This student-friendly resource encourages learning through exploration. Immersive digital content covers subjects like science, technology, history, geography, archaeology, nature and wildlife, culture and more—the options are endless!</w:t>
      </w:r>
    </w:p>
    <w:p w14:paraId="3A892AC7" w14:textId="77777777" w:rsidR="00321E41" w:rsidRPr="00B84E3D" w:rsidRDefault="00321E41" w:rsidP="00321E41">
      <w:pPr>
        <w:rPr>
          <w:rFonts w:ascii="Arial" w:hAnsi="Arial" w:cs="Arial"/>
          <w:sz w:val="22"/>
          <w:szCs w:val="22"/>
        </w:rPr>
      </w:pPr>
    </w:p>
    <w:p w14:paraId="3B3AD974" w14:textId="77777777" w:rsidR="00321E41" w:rsidRPr="00B84E3D" w:rsidRDefault="00321E41" w:rsidP="00321E41">
      <w:pPr>
        <w:rPr>
          <w:rFonts w:ascii="Arial" w:hAnsi="Arial" w:cs="Arial"/>
          <w:sz w:val="22"/>
          <w:szCs w:val="22"/>
        </w:rPr>
      </w:pPr>
      <w:r w:rsidRPr="00B84E3D">
        <w:rPr>
          <w:rFonts w:ascii="Arial" w:hAnsi="Arial" w:cs="Arial"/>
          <w:i/>
          <w:sz w:val="22"/>
          <w:szCs w:val="22"/>
        </w:rPr>
        <w:t>Gale Presents: National Geographic Kids</w:t>
      </w:r>
      <w:r w:rsidRPr="00B84E3D">
        <w:rPr>
          <w:rFonts w:ascii="Arial" w:hAnsi="Arial" w:cs="Arial"/>
          <w:sz w:val="22"/>
          <w:szCs w:val="22"/>
        </w:rPr>
        <w:t xml:space="preserve"> goes beyond the pages of a textbook:</w:t>
      </w:r>
    </w:p>
    <w:p w14:paraId="5BB503B7" w14:textId="3CC7961E" w:rsidR="00321E41" w:rsidRPr="00B84E3D" w:rsidRDefault="00321E41" w:rsidP="00321E41">
      <w:pPr>
        <w:pStyle w:val="ListParagraph"/>
        <w:numPr>
          <w:ilvl w:val="0"/>
          <w:numId w:val="9"/>
        </w:numPr>
        <w:spacing w:after="0" w:line="240" w:lineRule="auto"/>
        <w:contextualSpacing w:val="0"/>
        <w:rPr>
          <w:rFonts w:ascii="Arial" w:hAnsi="Arial" w:cs="Arial"/>
        </w:rPr>
      </w:pPr>
      <w:r w:rsidRPr="00B84E3D">
        <w:rPr>
          <w:rFonts w:ascii="Arial" w:hAnsi="Arial" w:cs="Arial"/>
        </w:rPr>
        <w:t xml:space="preserve">Dive into full issues of </w:t>
      </w:r>
      <w:r w:rsidRPr="00B84E3D">
        <w:rPr>
          <w:rFonts w:ascii="Arial" w:hAnsi="Arial" w:cs="Arial"/>
          <w:i/>
          <w:iCs/>
        </w:rPr>
        <w:t>National Geographic Kids</w:t>
      </w:r>
      <w:r w:rsidRPr="00B84E3D">
        <w:rPr>
          <w:rFonts w:ascii="Arial" w:hAnsi="Arial" w:cs="Arial"/>
        </w:rPr>
        <w:t xml:space="preserve"> magazine</w:t>
      </w:r>
      <w:r w:rsidR="00C20A8B" w:rsidRPr="00B84E3D">
        <w:rPr>
          <w:rFonts w:ascii="Arial" w:hAnsi="Arial" w:cs="Arial"/>
        </w:rPr>
        <w:t xml:space="preserve"> and</w:t>
      </w:r>
      <w:r w:rsidR="003338FD" w:rsidRPr="00B84E3D">
        <w:rPr>
          <w:rFonts w:ascii="Arial" w:hAnsi="Arial" w:cs="Arial"/>
        </w:rPr>
        <w:t xml:space="preserve"> books</w:t>
      </w:r>
      <w:r w:rsidR="00880E3C" w:rsidRPr="00B84E3D">
        <w:rPr>
          <w:rFonts w:ascii="Arial" w:hAnsi="Arial" w:cs="Arial"/>
        </w:rPr>
        <w:t>.</w:t>
      </w:r>
    </w:p>
    <w:p w14:paraId="4A5C75BF" w14:textId="77777777" w:rsidR="00321E41" w:rsidRPr="00B84E3D" w:rsidRDefault="00321E41" w:rsidP="00321E41">
      <w:pPr>
        <w:pStyle w:val="ListParagraph"/>
        <w:numPr>
          <w:ilvl w:val="0"/>
          <w:numId w:val="9"/>
        </w:numPr>
        <w:spacing w:after="0" w:line="240" w:lineRule="auto"/>
        <w:contextualSpacing w:val="0"/>
        <w:rPr>
          <w:rFonts w:ascii="Arial" w:hAnsi="Arial" w:cs="Arial"/>
        </w:rPr>
      </w:pPr>
      <w:r w:rsidRPr="00B84E3D">
        <w:rPr>
          <w:rFonts w:ascii="Arial" w:hAnsi="Arial" w:cs="Arial"/>
        </w:rPr>
        <w:t>Watch Amazing Animals videos to see animals in action.</w:t>
      </w:r>
    </w:p>
    <w:p w14:paraId="581DFA4D" w14:textId="77777777" w:rsidR="00321E41" w:rsidRPr="00B84E3D" w:rsidRDefault="00321E41" w:rsidP="00321E41">
      <w:pPr>
        <w:pStyle w:val="ListParagraph"/>
        <w:numPr>
          <w:ilvl w:val="0"/>
          <w:numId w:val="9"/>
        </w:numPr>
        <w:spacing w:after="0" w:line="240" w:lineRule="auto"/>
        <w:contextualSpacing w:val="0"/>
        <w:rPr>
          <w:rFonts w:ascii="Arial" w:hAnsi="Arial" w:cs="Arial"/>
        </w:rPr>
      </w:pPr>
      <w:r w:rsidRPr="00B84E3D">
        <w:rPr>
          <w:rFonts w:ascii="Arial" w:hAnsi="Arial" w:cs="Arial"/>
        </w:rPr>
        <w:t>Unearth weird and wacky facts and fun features.</w:t>
      </w:r>
    </w:p>
    <w:p w14:paraId="1118349E" w14:textId="7A4B7B56" w:rsidR="00321E41" w:rsidRPr="00B84E3D" w:rsidRDefault="00D55553" w:rsidP="00321E41">
      <w:pPr>
        <w:pStyle w:val="ListParagraph"/>
        <w:numPr>
          <w:ilvl w:val="0"/>
          <w:numId w:val="9"/>
        </w:numPr>
        <w:spacing w:after="0" w:line="240" w:lineRule="auto"/>
        <w:contextualSpacing w:val="0"/>
        <w:rPr>
          <w:rFonts w:ascii="Arial" w:hAnsi="Arial" w:cs="Arial"/>
        </w:rPr>
      </w:pPr>
      <w:r w:rsidRPr="00B84E3D">
        <w:rPr>
          <w:rFonts w:ascii="Arial" w:hAnsi="Arial" w:cs="Arial"/>
        </w:rPr>
        <w:t xml:space="preserve">Explore </w:t>
      </w:r>
      <w:r w:rsidR="009A7A92" w:rsidRPr="00B84E3D">
        <w:rPr>
          <w:rFonts w:ascii="Arial" w:hAnsi="Arial" w:cs="Arial"/>
        </w:rPr>
        <w:t>the world through</w:t>
      </w:r>
      <w:r w:rsidR="00321E41" w:rsidRPr="00B84E3D">
        <w:rPr>
          <w:rFonts w:ascii="Arial" w:hAnsi="Arial" w:cs="Arial"/>
        </w:rPr>
        <w:t xml:space="preserve"> vivid images taken by award-winning photographers.</w:t>
      </w:r>
    </w:p>
    <w:p w14:paraId="68A7404D" w14:textId="77777777" w:rsidR="00321E41" w:rsidRPr="00B84E3D" w:rsidRDefault="00321E41" w:rsidP="00321E41">
      <w:pPr>
        <w:rPr>
          <w:rFonts w:ascii="Arial" w:hAnsi="Arial" w:cs="Arial"/>
          <w:sz w:val="22"/>
          <w:szCs w:val="22"/>
        </w:rPr>
      </w:pPr>
    </w:p>
    <w:p w14:paraId="735ABEEF" w14:textId="77777777" w:rsidR="00321E41" w:rsidRPr="00B84E3D" w:rsidRDefault="00321E41" w:rsidP="00321E41">
      <w:pPr>
        <w:rPr>
          <w:rFonts w:ascii="Arial" w:hAnsi="Arial" w:cs="Arial"/>
          <w:sz w:val="22"/>
          <w:szCs w:val="22"/>
        </w:rPr>
      </w:pPr>
      <w:r w:rsidRPr="00B84E3D">
        <w:rPr>
          <w:rFonts w:ascii="Arial" w:hAnsi="Arial" w:cs="Arial"/>
          <w:sz w:val="22"/>
          <w:szCs w:val="22"/>
        </w:rPr>
        <w:t xml:space="preserve">Is your student ready to start their learning journey? </w:t>
      </w:r>
      <w:r w:rsidRPr="00B84E3D">
        <w:rPr>
          <w:rFonts w:ascii="Arial" w:hAnsi="Arial" w:cs="Arial"/>
          <w:i/>
          <w:iCs/>
          <w:sz w:val="22"/>
          <w:szCs w:val="22"/>
        </w:rPr>
        <w:t>Gale Presents: National Geographic Kids</w:t>
      </w:r>
      <w:r w:rsidRPr="00B84E3D">
        <w:rPr>
          <w:rFonts w:ascii="Arial" w:hAnsi="Arial" w:cs="Arial"/>
          <w:sz w:val="22"/>
          <w:szCs w:val="22"/>
        </w:rPr>
        <w:t xml:space="preserve"> is available through our school for use in the classroom or at home. Access this resource now at </w:t>
      </w:r>
      <w:r w:rsidRPr="00B84E3D">
        <w:rPr>
          <w:rFonts w:ascii="Arial" w:hAnsi="Arial" w:cs="Arial"/>
          <w:sz w:val="22"/>
          <w:szCs w:val="22"/>
          <w:highlight w:val="yellow"/>
        </w:rPr>
        <w:t xml:space="preserve">&lt;hyperlink to your library’s website or </w:t>
      </w:r>
      <w:r w:rsidRPr="00B84E3D">
        <w:rPr>
          <w:rFonts w:ascii="Arial" w:hAnsi="Arial" w:cs="Arial"/>
          <w:i/>
          <w:sz w:val="22"/>
          <w:szCs w:val="22"/>
          <w:highlight w:val="yellow"/>
        </w:rPr>
        <w:t xml:space="preserve">Gale Presents: National Geographic Kids </w:t>
      </w:r>
      <w:r w:rsidRPr="00B84E3D">
        <w:rPr>
          <w:rFonts w:ascii="Arial" w:hAnsi="Arial" w:cs="Arial"/>
          <w:sz w:val="22"/>
          <w:szCs w:val="22"/>
          <w:highlight w:val="yellow"/>
        </w:rPr>
        <w:t>product page with username and password&gt;</w:t>
      </w:r>
      <w:r w:rsidRPr="00B84E3D">
        <w:rPr>
          <w:rFonts w:ascii="Arial" w:hAnsi="Arial" w:cs="Arial"/>
          <w:sz w:val="22"/>
          <w:szCs w:val="22"/>
        </w:rPr>
        <w:t xml:space="preserve"> and let the adventures begin! </w:t>
      </w:r>
    </w:p>
    <w:p w14:paraId="7B5BC56A" w14:textId="77777777" w:rsidR="00321E41" w:rsidRPr="00B84E3D" w:rsidRDefault="00321E41" w:rsidP="00321E41">
      <w:pPr>
        <w:rPr>
          <w:rFonts w:ascii="Arial" w:hAnsi="Arial" w:cs="Arial"/>
          <w:sz w:val="22"/>
          <w:szCs w:val="22"/>
        </w:rPr>
      </w:pPr>
    </w:p>
    <w:p w14:paraId="0AB1779C" w14:textId="77777777" w:rsidR="00321E41" w:rsidRPr="00B84E3D" w:rsidRDefault="00321E41" w:rsidP="00321E41">
      <w:pPr>
        <w:rPr>
          <w:rFonts w:ascii="Arial" w:hAnsi="Arial" w:cs="Arial"/>
          <w:sz w:val="22"/>
          <w:szCs w:val="22"/>
        </w:rPr>
      </w:pPr>
      <w:r w:rsidRPr="00B84E3D">
        <w:rPr>
          <w:rFonts w:ascii="Arial" w:hAnsi="Arial" w:cs="Arial"/>
          <w:sz w:val="22"/>
          <w:szCs w:val="22"/>
          <w:highlight w:val="yellow"/>
        </w:rPr>
        <w:t>&lt;Librarian’s Signature/Name&gt;</w:t>
      </w:r>
    </w:p>
    <w:p w14:paraId="55465823" w14:textId="77777777" w:rsidR="00321E41" w:rsidRPr="00B84E3D" w:rsidRDefault="00321E41" w:rsidP="00321E41">
      <w:pPr>
        <w:rPr>
          <w:rFonts w:ascii="Arial" w:hAnsi="Arial" w:cs="Arial"/>
          <w:sz w:val="22"/>
          <w:szCs w:val="22"/>
        </w:rPr>
      </w:pPr>
      <w:r w:rsidRPr="00B84E3D">
        <w:rPr>
          <w:rFonts w:ascii="Arial" w:hAnsi="Arial" w:cs="Arial"/>
          <w:sz w:val="22"/>
          <w:szCs w:val="22"/>
          <w:highlight w:val="yellow"/>
        </w:rPr>
        <w:t>&lt;Title&gt;</w:t>
      </w:r>
    </w:p>
    <w:p w14:paraId="06B026F6" w14:textId="77777777" w:rsidR="00321E41" w:rsidRPr="00B84E3D" w:rsidRDefault="00321E41" w:rsidP="00321E41">
      <w:pPr>
        <w:rPr>
          <w:rFonts w:ascii="Arial" w:hAnsi="Arial" w:cs="Arial"/>
          <w:sz w:val="22"/>
          <w:szCs w:val="22"/>
        </w:rPr>
      </w:pPr>
      <w:r w:rsidRPr="00B84E3D">
        <w:rPr>
          <w:rFonts w:ascii="Arial" w:hAnsi="Arial" w:cs="Arial"/>
          <w:sz w:val="22"/>
          <w:szCs w:val="22"/>
          <w:highlight w:val="yellow"/>
        </w:rPr>
        <w:t>&lt;School&gt;</w:t>
      </w:r>
    </w:p>
    <w:p w14:paraId="2ED36297" w14:textId="77777777" w:rsidR="00321E41" w:rsidRPr="002D64A8" w:rsidRDefault="00321E41" w:rsidP="00321E41">
      <w:pPr>
        <w:pStyle w:val="Heading2"/>
        <w:tabs>
          <w:tab w:val="left" w:pos="385"/>
        </w:tabs>
        <w:spacing w:before="0"/>
        <w:ind w:left="0" w:firstLine="0"/>
        <w:rPr>
          <w:rFonts w:asciiTheme="minorHAnsi" w:hAnsiTheme="minorHAnsi" w:cstheme="minorHAnsi"/>
          <w:sz w:val="22"/>
          <w:szCs w:val="22"/>
        </w:rPr>
      </w:pPr>
    </w:p>
    <w:p w14:paraId="7E7A0FAC" w14:textId="77777777" w:rsidR="00321E41" w:rsidRDefault="00321E41" w:rsidP="00321E41">
      <w:pPr>
        <w:pStyle w:val="Heading2"/>
        <w:tabs>
          <w:tab w:val="left" w:pos="385"/>
        </w:tabs>
        <w:spacing w:before="0"/>
        <w:ind w:left="0" w:firstLine="0"/>
        <w:rPr>
          <w:rFonts w:ascii="DIN Offc" w:hAnsi="DIN Offc" w:cs="Arial"/>
          <w:b/>
          <w:u w:val="single"/>
        </w:rPr>
      </w:pPr>
    </w:p>
    <w:p w14:paraId="2BB82B01" w14:textId="77777777" w:rsidR="00321E41" w:rsidRPr="00895BB7" w:rsidRDefault="00321E41" w:rsidP="00321E41">
      <w:pPr>
        <w:rPr>
          <w:rFonts w:ascii="DIN Offc" w:hAnsi="DIN Offc" w:cs="Arial"/>
          <w:b/>
          <w:u w:val="single"/>
        </w:rPr>
      </w:pPr>
      <w:r w:rsidRPr="00895BB7">
        <w:rPr>
          <w:rFonts w:ascii="DIN Offc" w:hAnsi="DIN Offc" w:cs="Arial"/>
          <w:i/>
        </w:rPr>
        <w:t xml:space="preserve"> </w:t>
      </w:r>
    </w:p>
    <w:p w14:paraId="021D9937" w14:textId="77777777" w:rsidR="00547A5C" w:rsidRPr="00900024" w:rsidRDefault="00547A5C" w:rsidP="00B80866">
      <w:pPr>
        <w:rPr>
          <w:rFonts w:ascii="DIN-Regular" w:hAnsi="DIN-Regular" w:cs="Arial"/>
          <w:sz w:val="22"/>
          <w:szCs w:val="22"/>
        </w:rPr>
      </w:pPr>
    </w:p>
    <w:p w14:paraId="46765A90" w14:textId="77777777" w:rsidR="00E22B5B" w:rsidRPr="00900024" w:rsidRDefault="00E22B5B">
      <w:pPr>
        <w:rPr>
          <w:rFonts w:ascii="DIN-Regular" w:eastAsia="Times New Roman" w:hAnsi="DIN-Regular" w:cs="Arial"/>
          <w:color w:val="232528"/>
          <w:sz w:val="22"/>
          <w:szCs w:val="22"/>
        </w:rPr>
      </w:pPr>
    </w:p>
    <w:sectPr w:rsidR="00E22B5B" w:rsidRPr="00900024" w:rsidSect="00F5684C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8B2906" w14:textId="77777777" w:rsidR="00395A73" w:rsidRDefault="00395A73" w:rsidP="004141DC">
      <w:r>
        <w:separator/>
      </w:r>
    </w:p>
  </w:endnote>
  <w:endnote w:type="continuationSeparator" w:id="0">
    <w:p w14:paraId="4686CFED" w14:textId="77777777" w:rsidR="00395A73" w:rsidRDefault="00395A73" w:rsidP="004141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-Regular">
    <w:altName w:val="Calibri"/>
    <w:charset w:val="00"/>
    <w:family w:val="auto"/>
    <w:pitch w:val="variable"/>
    <w:sig w:usb0="80000027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DIN Offc">
    <w:altName w:val="Calibri"/>
    <w:panose1 w:val="020B0504020101010102"/>
    <w:charset w:val="00"/>
    <w:family w:val="swiss"/>
    <w:pitch w:val="variable"/>
    <w:sig w:usb0="800000EF" w:usb1="4000A47B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CFA094" w14:textId="77777777" w:rsidR="00395A73" w:rsidRDefault="00395A73" w:rsidP="004141DC">
      <w:r>
        <w:separator/>
      </w:r>
    </w:p>
  </w:footnote>
  <w:footnote w:type="continuationSeparator" w:id="0">
    <w:p w14:paraId="0103975F" w14:textId="77777777" w:rsidR="00395A73" w:rsidRDefault="00395A73" w:rsidP="004141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D21D7E" w14:textId="384C66AE" w:rsidR="00997423" w:rsidRDefault="00997423">
    <w:pPr>
      <w:pStyle w:val="Header"/>
    </w:pPr>
    <w:r w:rsidRPr="0028377F">
      <w:rPr>
        <w:noProof/>
        <w:position w:val="2"/>
        <w:sz w:val="16"/>
        <w:szCs w:val="16"/>
      </w:rPr>
      <w:drawing>
        <wp:inline distT="0" distB="0" distL="0" distR="0" wp14:anchorId="660BF162" wp14:editId="6554BCCF">
          <wp:extent cx="1701832" cy="501094"/>
          <wp:effectExtent l="0" t="0" r="0" b="0"/>
          <wp:docPr id="5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01832" cy="50109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282116"/>
    <w:multiLevelType w:val="hybridMultilevel"/>
    <w:tmpl w:val="0AB04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15221F"/>
    <w:multiLevelType w:val="hybridMultilevel"/>
    <w:tmpl w:val="7C149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BA6B4D"/>
    <w:multiLevelType w:val="hybridMultilevel"/>
    <w:tmpl w:val="7F24EB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CB1440"/>
    <w:multiLevelType w:val="hybridMultilevel"/>
    <w:tmpl w:val="37E26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6B3D9F"/>
    <w:multiLevelType w:val="hybridMultilevel"/>
    <w:tmpl w:val="9496CD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024B6A"/>
    <w:multiLevelType w:val="hybridMultilevel"/>
    <w:tmpl w:val="E7182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88229E"/>
    <w:multiLevelType w:val="hybridMultilevel"/>
    <w:tmpl w:val="A092B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60E4B67"/>
    <w:multiLevelType w:val="hybridMultilevel"/>
    <w:tmpl w:val="DACE9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CA5217C"/>
    <w:multiLevelType w:val="hybridMultilevel"/>
    <w:tmpl w:val="9CFE5F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25977767">
    <w:abstractNumId w:val="7"/>
  </w:num>
  <w:num w:numId="2" w16cid:durableId="933707916">
    <w:abstractNumId w:val="3"/>
  </w:num>
  <w:num w:numId="3" w16cid:durableId="1379668797">
    <w:abstractNumId w:val="0"/>
  </w:num>
  <w:num w:numId="4" w16cid:durableId="1333987453">
    <w:abstractNumId w:val="8"/>
  </w:num>
  <w:num w:numId="5" w16cid:durableId="1157842840">
    <w:abstractNumId w:val="1"/>
  </w:num>
  <w:num w:numId="6" w16cid:durableId="1881278325">
    <w:abstractNumId w:val="5"/>
  </w:num>
  <w:num w:numId="7" w16cid:durableId="1117215832">
    <w:abstractNumId w:val="6"/>
  </w:num>
  <w:num w:numId="8" w16cid:durableId="229921904">
    <w:abstractNumId w:val="2"/>
  </w:num>
  <w:num w:numId="9" w16cid:durableId="118371228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2MLA0NzIyMLcwMzJU0lEKTi0uzszPAykwqgUABMp0qSwAAAA="/>
  </w:docVars>
  <w:rsids>
    <w:rsidRoot w:val="00B80866"/>
    <w:rsid w:val="00007A98"/>
    <w:rsid w:val="00011C87"/>
    <w:rsid w:val="00013C5A"/>
    <w:rsid w:val="000203BA"/>
    <w:rsid w:val="00022468"/>
    <w:rsid w:val="00023556"/>
    <w:rsid w:val="00024471"/>
    <w:rsid w:val="0002464A"/>
    <w:rsid w:val="00025BB2"/>
    <w:rsid w:val="00027235"/>
    <w:rsid w:val="00031E6C"/>
    <w:rsid w:val="00047486"/>
    <w:rsid w:val="00047987"/>
    <w:rsid w:val="00052503"/>
    <w:rsid w:val="00062521"/>
    <w:rsid w:val="00063D98"/>
    <w:rsid w:val="00072718"/>
    <w:rsid w:val="00072D10"/>
    <w:rsid w:val="0007590B"/>
    <w:rsid w:val="00085404"/>
    <w:rsid w:val="000902DE"/>
    <w:rsid w:val="00091C82"/>
    <w:rsid w:val="000926BE"/>
    <w:rsid w:val="00094680"/>
    <w:rsid w:val="000A172E"/>
    <w:rsid w:val="000A75AF"/>
    <w:rsid w:val="000B08CC"/>
    <w:rsid w:val="000B1F29"/>
    <w:rsid w:val="000B43AB"/>
    <w:rsid w:val="000B5A30"/>
    <w:rsid w:val="000C5AEF"/>
    <w:rsid w:val="000D5D39"/>
    <w:rsid w:val="000E077A"/>
    <w:rsid w:val="000E7133"/>
    <w:rsid w:val="000F2B60"/>
    <w:rsid w:val="001023B4"/>
    <w:rsid w:val="0010636F"/>
    <w:rsid w:val="00106AD3"/>
    <w:rsid w:val="00110C6E"/>
    <w:rsid w:val="001118D2"/>
    <w:rsid w:val="00112FFB"/>
    <w:rsid w:val="001155E2"/>
    <w:rsid w:val="001169EA"/>
    <w:rsid w:val="00116ECF"/>
    <w:rsid w:val="001275CD"/>
    <w:rsid w:val="00127F62"/>
    <w:rsid w:val="00130198"/>
    <w:rsid w:val="00143010"/>
    <w:rsid w:val="00144824"/>
    <w:rsid w:val="00145A4C"/>
    <w:rsid w:val="00154387"/>
    <w:rsid w:val="00156121"/>
    <w:rsid w:val="001635FD"/>
    <w:rsid w:val="001770A6"/>
    <w:rsid w:val="001770CE"/>
    <w:rsid w:val="0018224D"/>
    <w:rsid w:val="0018242F"/>
    <w:rsid w:val="00183965"/>
    <w:rsid w:val="00184412"/>
    <w:rsid w:val="001865EE"/>
    <w:rsid w:val="00191C8D"/>
    <w:rsid w:val="001951A4"/>
    <w:rsid w:val="00195310"/>
    <w:rsid w:val="001966E5"/>
    <w:rsid w:val="001974A9"/>
    <w:rsid w:val="001A09A0"/>
    <w:rsid w:val="001A493A"/>
    <w:rsid w:val="001B1D1B"/>
    <w:rsid w:val="001B6B6B"/>
    <w:rsid w:val="001C1574"/>
    <w:rsid w:val="001C307B"/>
    <w:rsid w:val="001C4660"/>
    <w:rsid w:val="001C485C"/>
    <w:rsid w:val="001D122E"/>
    <w:rsid w:val="001D28E7"/>
    <w:rsid w:val="001E12DE"/>
    <w:rsid w:val="001E7614"/>
    <w:rsid w:val="001E7DFF"/>
    <w:rsid w:val="001F197F"/>
    <w:rsid w:val="001F59E5"/>
    <w:rsid w:val="001F69BC"/>
    <w:rsid w:val="00205DF9"/>
    <w:rsid w:val="002138E1"/>
    <w:rsid w:val="00214145"/>
    <w:rsid w:val="0021442F"/>
    <w:rsid w:val="00215301"/>
    <w:rsid w:val="002253DC"/>
    <w:rsid w:val="002276EC"/>
    <w:rsid w:val="0023225D"/>
    <w:rsid w:val="00233A77"/>
    <w:rsid w:val="00233A9F"/>
    <w:rsid w:val="002343C2"/>
    <w:rsid w:val="00241E12"/>
    <w:rsid w:val="00242177"/>
    <w:rsid w:val="00243CB8"/>
    <w:rsid w:val="00243F47"/>
    <w:rsid w:val="00244BEA"/>
    <w:rsid w:val="00245E57"/>
    <w:rsid w:val="00247068"/>
    <w:rsid w:val="00254E7F"/>
    <w:rsid w:val="00255856"/>
    <w:rsid w:val="00260686"/>
    <w:rsid w:val="00260C11"/>
    <w:rsid w:val="002661A2"/>
    <w:rsid w:val="00271CCB"/>
    <w:rsid w:val="00272041"/>
    <w:rsid w:val="0027790D"/>
    <w:rsid w:val="002845AD"/>
    <w:rsid w:val="00284687"/>
    <w:rsid w:val="00287099"/>
    <w:rsid w:val="002931FD"/>
    <w:rsid w:val="00294637"/>
    <w:rsid w:val="002963D0"/>
    <w:rsid w:val="002A741F"/>
    <w:rsid w:val="002A7AA6"/>
    <w:rsid w:val="002C1902"/>
    <w:rsid w:val="002C27AC"/>
    <w:rsid w:val="002C3EC7"/>
    <w:rsid w:val="002E0EBA"/>
    <w:rsid w:val="002E19CC"/>
    <w:rsid w:val="002E2153"/>
    <w:rsid w:val="002E27EF"/>
    <w:rsid w:val="002E744C"/>
    <w:rsid w:val="002F7200"/>
    <w:rsid w:val="003019A3"/>
    <w:rsid w:val="00302E8C"/>
    <w:rsid w:val="003033AC"/>
    <w:rsid w:val="00305161"/>
    <w:rsid w:val="00305883"/>
    <w:rsid w:val="003118C0"/>
    <w:rsid w:val="00313587"/>
    <w:rsid w:val="00313C3F"/>
    <w:rsid w:val="003143E4"/>
    <w:rsid w:val="003205F0"/>
    <w:rsid w:val="00321E41"/>
    <w:rsid w:val="003242DC"/>
    <w:rsid w:val="00324C4B"/>
    <w:rsid w:val="0032749D"/>
    <w:rsid w:val="003338FD"/>
    <w:rsid w:val="003348E7"/>
    <w:rsid w:val="00336656"/>
    <w:rsid w:val="00344F90"/>
    <w:rsid w:val="0034777D"/>
    <w:rsid w:val="00351EBF"/>
    <w:rsid w:val="00352ED7"/>
    <w:rsid w:val="0035457C"/>
    <w:rsid w:val="00355BA8"/>
    <w:rsid w:val="00361982"/>
    <w:rsid w:val="0036393D"/>
    <w:rsid w:val="00365902"/>
    <w:rsid w:val="00372937"/>
    <w:rsid w:val="0037310C"/>
    <w:rsid w:val="0037545F"/>
    <w:rsid w:val="00375A6D"/>
    <w:rsid w:val="00386890"/>
    <w:rsid w:val="00387D35"/>
    <w:rsid w:val="00390D53"/>
    <w:rsid w:val="00395A73"/>
    <w:rsid w:val="003A411C"/>
    <w:rsid w:val="003B4A56"/>
    <w:rsid w:val="003C106B"/>
    <w:rsid w:val="003C1C63"/>
    <w:rsid w:val="003C7839"/>
    <w:rsid w:val="003D5A1B"/>
    <w:rsid w:val="003D5E66"/>
    <w:rsid w:val="003D74D1"/>
    <w:rsid w:val="003E00C7"/>
    <w:rsid w:val="003E1B28"/>
    <w:rsid w:val="003E1D23"/>
    <w:rsid w:val="003F0EDA"/>
    <w:rsid w:val="003F7CED"/>
    <w:rsid w:val="00402F7F"/>
    <w:rsid w:val="00404B52"/>
    <w:rsid w:val="00410E04"/>
    <w:rsid w:val="00411D26"/>
    <w:rsid w:val="0041312B"/>
    <w:rsid w:val="004136AC"/>
    <w:rsid w:val="004141DC"/>
    <w:rsid w:val="00417DF6"/>
    <w:rsid w:val="004209C4"/>
    <w:rsid w:val="00421239"/>
    <w:rsid w:val="00421871"/>
    <w:rsid w:val="00425795"/>
    <w:rsid w:val="00426154"/>
    <w:rsid w:val="00427D2A"/>
    <w:rsid w:val="00430848"/>
    <w:rsid w:val="00431729"/>
    <w:rsid w:val="004318F0"/>
    <w:rsid w:val="00432726"/>
    <w:rsid w:val="0044468D"/>
    <w:rsid w:val="0044675B"/>
    <w:rsid w:val="004505BA"/>
    <w:rsid w:val="004515DC"/>
    <w:rsid w:val="00451AEA"/>
    <w:rsid w:val="004534E6"/>
    <w:rsid w:val="0045350E"/>
    <w:rsid w:val="00455980"/>
    <w:rsid w:val="004559C8"/>
    <w:rsid w:val="00457024"/>
    <w:rsid w:val="0046514C"/>
    <w:rsid w:val="00467AEF"/>
    <w:rsid w:val="00473B74"/>
    <w:rsid w:val="004771A2"/>
    <w:rsid w:val="00477AAF"/>
    <w:rsid w:val="0048184F"/>
    <w:rsid w:val="004843F7"/>
    <w:rsid w:val="00491879"/>
    <w:rsid w:val="00497869"/>
    <w:rsid w:val="004A0671"/>
    <w:rsid w:val="004A2EC1"/>
    <w:rsid w:val="004A5F36"/>
    <w:rsid w:val="004B3605"/>
    <w:rsid w:val="004C3576"/>
    <w:rsid w:val="004C4978"/>
    <w:rsid w:val="004C6F8E"/>
    <w:rsid w:val="004D2C49"/>
    <w:rsid w:val="004E0997"/>
    <w:rsid w:val="004E494B"/>
    <w:rsid w:val="004E5736"/>
    <w:rsid w:val="004E6B41"/>
    <w:rsid w:val="004E7194"/>
    <w:rsid w:val="004F417C"/>
    <w:rsid w:val="004F78E5"/>
    <w:rsid w:val="005037BC"/>
    <w:rsid w:val="00507C21"/>
    <w:rsid w:val="005114EB"/>
    <w:rsid w:val="005119FF"/>
    <w:rsid w:val="005161AC"/>
    <w:rsid w:val="005166B9"/>
    <w:rsid w:val="00524DAF"/>
    <w:rsid w:val="00525025"/>
    <w:rsid w:val="00527FC8"/>
    <w:rsid w:val="00530962"/>
    <w:rsid w:val="00531F18"/>
    <w:rsid w:val="005354F5"/>
    <w:rsid w:val="00541232"/>
    <w:rsid w:val="00542B33"/>
    <w:rsid w:val="00543E31"/>
    <w:rsid w:val="00546763"/>
    <w:rsid w:val="00547A5C"/>
    <w:rsid w:val="00551635"/>
    <w:rsid w:val="00552C22"/>
    <w:rsid w:val="0056041B"/>
    <w:rsid w:val="0056291F"/>
    <w:rsid w:val="00564558"/>
    <w:rsid w:val="0056540D"/>
    <w:rsid w:val="00565DDF"/>
    <w:rsid w:val="00570314"/>
    <w:rsid w:val="00572628"/>
    <w:rsid w:val="0058077E"/>
    <w:rsid w:val="005829DB"/>
    <w:rsid w:val="00586CF2"/>
    <w:rsid w:val="00590B8B"/>
    <w:rsid w:val="005912AF"/>
    <w:rsid w:val="005A1C3D"/>
    <w:rsid w:val="005A2745"/>
    <w:rsid w:val="005B0FAB"/>
    <w:rsid w:val="005B59FA"/>
    <w:rsid w:val="005C2AEB"/>
    <w:rsid w:val="005C69BC"/>
    <w:rsid w:val="005D2EF8"/>
    <w:rsid w:val="005D5AFD"/>
    <w:rsid w:val="005D5D4D"/>
    <w:rsid w:val="005E33E7"/>
    <w:rsid w:val="005E366E"/>
    <w:rsid w:val="005E4572"/>
    <w:rsid w:val="005E6328"/>
    <w:rsid w:val="005E75DC"/>
    <w:rsid w:val="005F0A52"/>
    <w:rsid w:val="005F7755"/>
    <w:rsid w:val="006008A3"/>
    <w:rsid w:val="006045FC"/>
    <w:rsid w:val="00604A6B"/>
    <w:rsid w:val="00615BDA"/>
    <w:rsid w:val="00617801"/>
    <w:rsid w:val="00624ECB"/>
    <w:rsid w:val="00625A79"/>
    <w:rsid w:val="00630767"/>
    <w:rsid w:val="006344D3"/>
    <w:rsid w:val="00643205"/>
    <w:rsid w:val="006623EB"/>
    <w:rsid w:val="0066595B"/>
    <w:rsid w:val="006706A2"/>
    <w:rsid w:val="00675A42"/>
    <w:rsid w:val="00676E38"/>
    <w:rsid w:val="00677269"/>
    <w:rsid w:val="00686FA3"/>
    <w:rsid w:val="00687E6A"/>
    <w:rsid w:val="0069238B"/>
    <w:rsid w:val="006930B4"/>
    <w:rsid w:val="00693609"/>
    <w:rsid w:val="006A0B56"/>
    <w:rsid w:val="006A1D8F"/>
    <w:rsid w:val="006A3F73"/>
    <w:rsid w:val="006A4E69"/>
    <w:rsid w:val="006B47E1"/>
    <w:rsid w:val="006C0D62"/>
    <w:rsid w:val="006C13B1"/>
    <w:rsid w:val="006C15EE"/>
    <w:rsid w:val="006C3237"/>
    <w:rsid w:val="006C519A"/>
    <w:rsid w:val="006C773C"/>
    <w:rsid w:val="006D3339"/>
    <w:rsid w:val="006D38F2"/>
    <w:rsid w:val="006E3A18"/>
    <w:rsid w:val="006E3F9E"/>
    <w:rsid w:val="006E4B00"/>
    <w:rsid w:val="006E5892"/>
    <w:rsid w:val="006E66F4"/>
    <w:rsid w:val="006F2060"/>
    <w:rsid w:val="007006A0"/>
    <w:rsid w:val="00700C93"/>
    <w:rsid w:val="00701B21"/>
    <w:rsid w:val="007038AE"/>
    <w:rsid w:val="007119B0"/>
    <w:rsid w:val="00721381"/>
    <w:rsid w:val="00722776"/>
    <w:rsid w:val="00725C8A"/>
    <w:rsid w:val="00727581"/>
    <w:rsid w:val="00732BAB"/>
    <w:rsid w:val="00732D62"/>
    <w:rsid w:val="00733C04"/>
    <w:rsid w:val="00735921"/>
    <w:rsid w:val="007364E3"/>
    <w:rsid w:val="0074715F"/>
    <w:rsid w:val="00751015"/>
    <w:rsid w:val="00760721"/>
    <w:rsid w:val="007608F7"/>
    <w:rsid w:val="00764CE5"/>
    <w:rsid w:val="00767373"/>
    <w:rsid w:val="00770496"/>
    <w:rsid w:val="00771169"/>
    <w:rsid w:val="007723C3"/>
    <w:rsid w:val="00781C09"/>
    <w:rsid w:val="00792FD1"/>
    <w:rsid w:val="0079632F"/>
    <w:rsid w:val="007B0C25"/>
    <w:rsid w:val="007B1507"/>
    <w:rsid w:val="007B4C15"/>
    <w:rsid w:val="007B5126"/>
    <w:rsid w:val="007C2CDE"/>
    <w:rsid w:val="007C5143"/>
    <w:rsid w:val="007C728C"/>
    <w:rsid w:val="007D191A"/>
    <w:rsid w:val="007D2B52"/>
    <w:rsid w:val="007D47CC"/>
    <w:rsid w:val="007E4686"/>
    <w:rsid w:val="008004FE"/>
    <w:rsid w:val="00800BA3"/>
    <w:rsid w:val="008028F4"/>
    <w:rsid w:val="00804B6E"/>
    <w:rsid w:val="008058B3"/>
    <w:rsid w:val="00811B70"/>
    <w:rsid w:val="0081202C"/>
    <w:rsid w:val="00817DDF"/>
    <w:rsid w:val="00832C13"/>
    <w:rsid w:val="00834242"/>
    <w:rsid w:val="00835600"/>
    <w:rsid w:val="00836208"/>
    <w:rsid w:val="00840FAA"/>
    <w:rsid w:val="008414B6"/>
    <w:rsid w:val="00841DED"/>
    <w:rsid w:val="008510F6"/>
    <w:rsid w:val="008539DA"/>
    <w:rsid w:val="00854318"/>
    <w:rsid w:val="00854401"/>
    <w:rsid w:val="00856800"/>
    <w:rsid w:val="0085780C"/>
    <w:rsid w:val="00863AC4"/>
    <w:rsid w:val="00872901"/>
    <w:rsid w:val="0087499A"/>
    <w:rsid w:val="00880E3C"/>
    <w:rsid w:val="0088658C"/>
    <w:rsid w:val="008875E1"/>
    <w:rsid w:val="008911F5"/>
    <w:rsid w:val="008920AA"/>
    <w:rsid w:val="008A1C2D"/>
    <w:rsid w:val="008A27CD"/>
    <w:rsid w:val="008A3FB1"/>
    <w:rsid w:val="008A6E7E"/>
    <w:rsid w:val="008B1246"/>
    <w:rsid w:val="008B3558"/>
    <w:rsid w:val="008B4E94"/>
    <w:rsid w:val="008B5045"/>
    <w:rsid w:val="008B5CFB"/>
    <w:rsid w:val="008B7ABD"/>
    <w:rsid w:val="008C5C73"/>
    <w:rsid w:val="008D48B7"/>
    <w:rsid w:val="008D576E"/>
    <w:rsid w:val="008D7632"/>
    <w:rsid w:val="008D7D88"/>
    <w:rsid w:val="008E7099"/>
    <w:rsid w:val="008F5564"/>
    <w:rsid w:val="00900024"/>
    <w:rsid w:val="00900F93"/>
    <w:rsid w:val="00904292"/>
    <w:rsid w:val="00906E48"/>
    <w:rsid w:val="00910BCB"/>
    <w:rsid w:val="009226A2"/>
    <w:rsid w:val="00927BFC"/>
    <w:rsid w:val="00931114"/>
    <w:rsid w:val="009323D2"/>
    <w:rsid w:val="009373B2"/>
    <w:rsid w:val="00943E9D"/>
    <w:rsid w:val="00945658"/>
    <w:rsid w:val="00947857"/>
    <w:rsid w:val="00960161"/>
    <w:rsid w:val="009638E1"/>
    <w:rsid w:val="009721F5"/>
    <w:rsid w:val="00982EBC"/>
    <w:rsid w:val="00983BDE"/>
    <w:rsid w:val="00987B9F"/>
    <w:rsid w:val="009903BB"/>
    <w:rsid w:val="0099371C"/>
    <w:rsid w:val="00997423"/>
    <w:rsid w:val="009A08FD"/>
    <w:rsid w:val="009A30DD"/>
    <w:rsid w:val="009A3C7D"/>
    <w:rsid w:val="009A4DB9"/>
    <w:rsid w:val="009A7A92"/>
    <w:rsid w:val="009B15D8"/>
    <w:rsid w:val="009B27DB"/>
    <w:rsid w:val="009B5210"/>
    <w:rsid w:val="009B5646"/>
    <w:rsid w:val="009C4557"/>
    <w:rsid w:val="009C763D"/>
    <w:rsid w:val="009C7648"/>
    <w:rsid w:val="009D0F04"/>
    <w:rsid w:val="009D1B2A"/>
    <w:rsid w:val="009E2158"/>
    <w:rsid w:val="009E6930"/>
    <w:rsid w:val="009E6B16"/>
    <w:rsid w:val="009F543E"/>
    <w:rsid w:val="009F7264"/>
    <w:rsid w:val="00A05850"/>
    <w:rsid w:val="00A10D71"/>
    <w:rsid w:val="00A143CB"/>
    <w:rsid w:val="00A23107"/>
    <w:rsid w:val="00A2333D"/>
    <w:rsid w:val="00A23B99"/>
    <w:rsid w:val="00A24E65"/>
    <w:rsid w:val="00A27583"/>
    <w:rsid w:val="00A3001F"/>
    <w:rsid w:val="00A31F6E"/>
    <w:rsid w:val="00A41011"/>
    <w:rsid w:val="00A42673"/>
    <w:rsid w:val="00A44DC7"/>
    <w:rsid w:val="00A4766B"/>
    <w:rsid w:val="00A51CC9"/>
    <w:rsid w:val="00A55AE4"/>
    <w:rsid w:val="00A610DD"/>
    <w:rsid w:val="00A6245A"/>
    <w:rsid w:val="00A70222"/>
    <w:rsid w:val="00A71092"/>
    <w:rsid w:val="00A71938"/>
    <w:rsid w:val="00A73BCB"/>
    <w:rsid w:val="00A80500"/>
    <w:rsid w:val="00A84BF1"/>
    <w:rsid w:val="00A87956"/>
    <w:rsid w:val="00A96972"/>
    <w:rsid w:val="00AA072C"/>
    <w:rsid w:val="00AA4063"/>
    <w:rsid w:val="00AA581D"/>
    <w:rsid w:val="00AA7676"/>
    <w:rsid w:val="00AA7B43"/>
    <w:rsid w:val="00AB0EF4"/>
    <w:rsid w:val="00AB1F50"/>
    <w:rsid w:val="00AB277A"/>
    <w:rsid w:val="00AB31F5"/>
    <w:rsid w:val="00AB37D9"/>
    <w:rsid w:val="00AB631E"/>
    <w:rsid w:val="00AB7B4F"/>
    <w:rsid w:val="00AC0B9B"/>
    <w:rsid w:val="00AC0DFC"/>
    <w:rsid w:val="00AC182A"/>
    <w:rsid w:val="00AC73B4"/>
    <w:rsid w:val="00AD1140"/>
    <w:rsid w:val="00AD1C37"/>
    <w:rsid w:val="00AF0D77"/>
    <w:rsid w:val="00AF3111"/>
    <w:rsid w:val="00B00A9A"/>
    <w:rsid w:val="00B114A3"/>
    <w:rsid w:val="00B12CA1"/>
    <w:rsid w:val="00B13B3D"/>
    <w:rsid w:val="00B24E17"/>
    <w:rsid w:val="00B26D3D"/>
    <w:rsid w:val="00B34DCE"/>
    <w:rsid w:val="00B36E17"/>
    <w:rsid w:val="00B4073A"/>
    <w:rsid w:val="00B412E0"/>
    <w:rsid w:val="00B61930"/>
    <w:rsid w:val="00B61F06"/>
    <w:rsid w:val="00B65C0A"/>
    <w:rsid w:val="00B719BE"/>
    <w:rsid w:val="00B72115"/>
    <w:rsid w:val="00B73454"/>
    <w:rsid w:val="00B74873"/>
    <w:rsid w:val="00B766CF"/>
    <w:rsid w:val="00B80866"/>
    <w:rsid w:val="00B815FE"/>
    <w:rsid w:val="00B84E3D"/>
    <w:rsid w:val="00B85F7D"/>
    <w:rsid w:val="00B9320F"/>
    <w:rsid w:val="00B96500"/>
    <w:rsid w:val="00B96FF9"/>
    <w:rsid w:val="00BB1494"/>
    <w:rsid w:val="00BB3B99"/>
    <w:rsid w:val="00BB54D0"/>
    <w:rsid w:val="00BC6DBD"/>
    <w:rsid w:val="00BD74BD"/>
    <w:rsid w:val="00BF15BA"/>
    <w:rsid w:val="00BF7157"/>
    <w:rsid w:val="00C04EAF"/>
    <w:rsid w:val="00C138AC"/>
    <w:rsid w:val="00C15D7F"/>
    <w:rsid w:val="00C15FAF"/>
    <w:rsid w:val="00C20A8B"/>
    <w:rsid w:val="00C268AD"/>
    <w:rsid w:val="00C2711E"/>
    <w:rsid w:val="00C36BAB"/>
    <w:rsid w:val="00C40F76"/>
    <w:rsid w:val="00C47B76"/>
    <w:rsid w:val="00C64D4D"/>
    <w:rsid w:val="00C71F05"/>
    <w:rsid w:val="00C730D9"/>
    <w:rsid w:val="00C76FC9"/>
    <w:rsid w:val="00C821CB"/>
    <w:rsid w:val="00C83FBD"/>
    <w:rsid w:val="00C86C5B"/>
    <w:rsid w:val="00C87755"/>
    <w:rsid w:val="00C90FEF"/>
    <w:rsid w:val="00C91501"/>
    <w:rsid w:val="00C91BF3"/>
    <w:rsid w:val="00C93B88"/>
    <w:rsid w:val="00C9611D"/>
    <w:rsid w:val="00CA564D"/>
    <w:rsid w:val="00CA7544"/>
    <w:rsid w:val="00CB32AE"/>
    <w:rsid w:val="00CB42BF"/>
    <w:rsid w:val="00CB7966"/>
    <w:rsid w:val="00CD0B02"/>
    <w:rsid w:val="00CD160E"/>
    <w:rsid w:val="00CD2500"/>
    <w:rsid w:val="00CE12A7"/>
    <w:rsid w:val="00CE30D5"/>
    <w:rsid w:val="00CE49E7"/>
    <w:rsid w:val="00CF0741"/>
    <w:rsid w:val="00CF2015"/>
    <w:rsid w:val="00CF264E"/>
    <w:rsid w:val="00CF35C9"/>
    <w:rsid w:val="00CF7895"/>
    <w:rsid w:val="00D01625"/>
    <w:rsid w:val="00D12E03"/>
    <w:rsid w:val="00D212DB"/>
    <w:rsid w:val="00D30D2C"/>
    <w:rsid w:val="00D40B13"/>
    <w:rsid w:val="00D40CF9"/>
    <w:rsid w:val="00D43D95"/>
    <w:rsid w:val="00D44040"/>
    <w:rsid w:val="00D53BB6"/>
    <w:rsid w:val="00D541E3"/>
    <w:rsid w:val="00D55553"/>
    <w:rsid w:val="00D5623F"/>
    <w:rsid w:val="00D57EBA"/>
    <w:rsid w:val="00D64167"/>
    <w:rsid w:val="00D677B1"/>
    <w:rsid w:val="00D8053D"/>
    <w:rsid w:val="00D80CFA"/>
    <w:rsid w:val="00D9220C"/>
    <w:rsid w:val="00D94D68"/>
    <w:rsid w:val="00D96C14"/>
    <w:rsid w:val="00DA23B6"/>
    <w:rsid w:val="00DA259A"/>
    <w:rsid w:val="00DA483F"/>
    <w:rsid w:val="00DA64EC"/>
    <w:rsid w:val="00DB0AB9"/>
    <w:rsid w:val="00DB1037"/>
    <w:rsid w:val="00DB2EA4"/>
    <w:rsid w:val="00DB67D7"/>
    <w:rsid w:val="00DC3AD7"/>
    <w:rsid w:val="00DC3BC5"/>
    <w:rsid w:val="00DC7025"/>
    <w:rsid w:val="00DE3328"/>
    <w:rsid w:val="00DE6BE4"/>
    <w:rsid w:val="00DE6CFE"/>
    <w:rsid w:val="00DF3A08"/>
    <w:rsid w:val="00DF7621"/>
    <w:rsid w:val="00E02B99"/>
    <w:rsid w:val="00E02D4C"/>
    <w:rsid w:val="00E15AFB"/>
    <w:rsid w:val="00E163CA"/>
    <w:rsid w:val="00E2173C"/>
    <w:rsid w:val="00E22B5B"/>
    <w:rsid w:val="00E277EC"/>
    <w:rsid w:val="00E32DB1"/>
    <w:rsid w:val="00E37A59"/>
    <w:rsid w:val="00E541E0"/>
    <w:rsid w:val="00E60BB6"/>
    <w:rsid w:val="00E63098"/>
    <w:rsid w:val="00E64B27"/>
    <w:rsid w:val="00E714FC"/>
    <w:rsid w:val="00E74659"/>
    <w:rsid w:val="00E76CAB"/>
    <w:rsid w:val="00E8109D"/>
    <w:rsid w:val="00E82282"/>
    <w:rsid w:val="00E90ACB"/>
    <w:rsid w:val="00E92903"/>
    <w:rsid w:val="00EA20B3"/>
    <w:rsid w:val="00EA2E00"/>
    <w:rsid w:val="00EA2FBA"/>
    <w:rsid w:val="00EC2156"/>
    <w:rsid w:val="00ED197E"/>
    <w:rsid w:val="00ED3C68"/>
    <w:rsid w:val="00EE2083"/>
    <w:rsid w:val="00EE2304"/>
    <w:rsid w:val="00EE7FD4"/>
    <w:rsid w:val="00EF0102"/>
    <w:rsid w:val="00EF1AE4"/>
    <w:rsid w:val="00EF5811"/>
    <w:rsid w:val="00EF5DDE"/>
    <w:rsid w:val="00F03118"/>
    <w:rsid w:val="00F041E3"/>
    <w:rsid w:val="00F10B66"/>
    <w:rsid w:val="00F30125"/>
    <w:rsid w:val="00F30F81"/>
    <w:rsid w:val="00F316B9"/>
    <w:rsid w:val="00F32C2E"/>
    <w:rsid w:val="00F35197"/>
    <w:rsid w:val="00F3698E"/>
    <w:rsid w:val="00F47BE5"/>
    <w:rsid w:val="00F5684C"/>
    <w:rsid w:val="00F645E4"/>
    <w:rsid w:val="00F735F3"/>
    <w:rsid w:val="00F86FB1"/>
    <w:rsid w:val="00F90AEC"/>
    <w:rsid w:val="00F90CF2"/>
    <w:rsid w:val="00F92A23"/>
    <w:rsid w:val="00F95F61"/>
    <w:rsid w:val="00F96236"/>
    <w:rsid w:val="00F97138"/>
    <w:rsid w:val="00FB25BD"/>
    <w:rsid w:val="00FB5335"/>
    <w:rsid w:val="00FB741A"/>
    <w:rsid w:val="00FC7983"/>
    <w:rsid w:val="00FD031D"/>
    <w:rsid w:val="00FD1AD9"/>
    <w:rsid w:val="00FD3114"/>
    <w:rsid w:val="00FE0DEA"/>
    <w:rsid w:val="00FE2F14"/>
    <w:rsid w:val="00FF73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D55187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A87956"/>
    <w:rPr>
      <w:rFonts w:ascii="Times New Roman" w:hAnsi="Times New Roman" w:cs="Times New Roman"/>
    </w:rPr>
  </w:style>
  <w:style w:type="paragraph" w:styleId="Heading2">
    <w:name w:val="heading 2"/>
    <w:basedOn w:val="Normal"/>
    <w:link w:val="Heading2Char"/>
    <w:uiPriority w:val="1"/>
    <w:qFormat/>
    <w:rsid w:val="00321E41"/>
    <w:pPr>
      <w:widowControl w:val="0"/>
      <w:autoSpaceDE w:val="0"/>
      <w:autoSpaceDN w:val="0"/>
      <w:spacing w:before="75"/>
      <w:ind w:left="384" w:hanging="274"/>
      <w:outlineLvl w:val="1"/>
    </w:pPr>
    <w:rPr>
      <w:rFonts w:ascii="DIN-Regular" w:eastAsia="DIN-Regular" w:hAnsi="DIN-Regular" w:cs="DIN-Regula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0866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table" w:styleId="TableGrid">
    <w:name w:val="Table Grid"/>
    <w:basedOn w:val="TableNormal"/>
    <w:uiPriority w:val="39"/>
    <w:rsid w:val="00B80866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B80866"/>
    <w:pPr>
      <w:widowControl w:val="0"/>
      <w:autoSpaceDE w:val="0"/>
      <w:autoSpaceDN w:val="0"/>
    </w:pPr>
    <w:rPr>
      <w:rFonts w:ascii="Cambria" w:eastAsia="Cambria" w:hAnsi="Cambria" w:cs="Cambria"/>
    </w:rPr>
  </w:style>
  <w:style w:type="character" w:customStyle="1" w:styleId="BodyTextChar">
    <w:name w:val="Body Text Char"/>
    <w:basedOn w:val="DefaultParagraphFont"/>
    <w:link w:val="BodyText"/>
    <w:uiPriority w:val="1"/>
    <w:rsid w:val="00B80866"/>
    <w:rPr>
      <w:rFonts w:ascii="Cambria" w:eastAsia="Cambria" w:hAnsi="Cambria" w:cs="Cambria"/>
    </w:rPr>
  </w:style>
  <w:style w:type="paragraph" w:customStyle="1" w:styleId="p1">
    <w:name w:val="p1"/>
    <w:basedOn w:val="Normal"/>
    <w:rsid w:val="004F78E5"/>
    <w:rPr>
      <w:rFonts w:ascii="Helvetica" w:hAnsi="Helvetica"/>
      <w:sz w:val="20"/>
      <w:szCs w:val="20"/>
    </w:rPr>
  </w:style>
  <w:style w:type="character" w:customStyle="1" w:styleId="apple-converted-space">
    <w:name w:val="apple-converted-space"/>
    <w:basedOn w:val="DefaultParagraphFont"/>
    <w:rsid w:val="008D576E"/>
  </w:style>
  <w:style w:type="paragraph" w:customStyle="1" w:styleId="p2">
    <w:name w:val="p2"/>
    <w:basedOn w:val="Normal"/>
    <w:rsid w:val="00247068"/>
    <w:pPr>
      <w:spacing w:line="182" w:lineRule="atLeast"/>
    </w:pPr>
    <w:rPr>
      <w:rFonts w:ascii="Helvetica" w:hAnsi="Helvetica"/>
      <w:color w:val="FFFFFF"/>
      <w:sz w:val="17"/>
      <w:szCs w:val="17"/>
    </w:rPr>
  </w:style>
  <w:style w:type="character" w:styleId="Hyperlink">
    <w:name w:val="Hyperlink"/>
    <w:basedOn w:val="DefaultParagraphFont"/>
    <w:uiPriority w:val="99"/>
    <w:unhideWhenUsed/>
    <w:rsid w:val="00B61F0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4141DC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4141D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4141DC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4141DC"/>
    <w:rPr>
      <w:sz w:val="22"/>
      <w:szCs w:val="22"/>
    </w:rPr>
  </w:style>
  <w:style w:type="character" w:customStyle="1" w:styleId="s1">
    <w:name w:val="s1"/>
    <w:basedOn w:val="DefaultParagraphFont"/>
    <w:rsid w:val="0085780C"/>
    <w:rPr>
      <w:color w:val="A8D04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7157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157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25C8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725C8A"/>
  </w:style>
  <w:style w:type="character" w:customStyle="1" w:styleId="CommentTextChar">
    <w:name w:val="Comment Text Char"/>
    <w:basedOn w:val="DefaultParagraphFont"/>
    <w:link w:val="CommentText"/>
    <w:uiPriority w:val="99"/>
    <w:rsid w:val="00725C8A"/>
    <w:rPr>
      <w:rFonts w:ascii="Times New Roman" w:hAnsi="Times New Roman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5C8A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5C8A"/>
    <w:rPr>
      <w:rFonts w:ascii="Times New Roman" w:hAnsi="Times New Roman" w:cs="Times New Roman"/>
      <w:b/>
      <w:bCs/>
      <w:sz w:val="20"/>
      <w:szCs w:val="20"/>
    </w:rPr>
  </w:style>
  <w:style w:type="paragraph" w:customStyle="1" w:styleId="BasicParagraph">
    <w:name w:val="[Basic Paragraph]"/>
    <w:basedOn w:val="Normal"/>
    <w:uiPriority w:val="99"/>
    <w:rsid w:val="00052503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customStyle="1" w:styleId="Pa3">
    <w:name w:val="Pa3"/>
    <w:basedOn w:val="Normal"/>
    <w:next w:val="Normal"/>
    <w:uiPriority w:val="99"/>
    <w:rsid w:val="009226A2"/>
    <w:pPr>
      <w:autoSpaceDE w:val="0"/>
      <w:autoSpaceDN w:val="0"/>
      <w:adjustRightInd w:val="0"/>
      <w:spacing w:line="241" w:lineRule="atLeast"/>
    </w:pPr>
    <w:rPr>
      <w:rFonts w:ascii="DIN Offc" w:hAnsi="DIN Offc" w:cstheme="minorBidi"/>
    </w:rPr>
  </w:style>
  <w:style w:type="character" w:customStyle="1" w:styleId="A3">
    <w:name w:val="A3"/>
    <w:uiPriority w:val="99"/>
    <w:rsid w:val="009226A2"/>
    <w:rPr>
      <w:rFonts w:cs="DIN Offc"/>
      <w:color w:val="FFFFFF"/>
      <w:sz w:val="18"/>
      <w:szCs w:val="18"/>
    </w:rPr>
  </w:style>
  <w:style w:type="character" w:customStyle="1" w:styleId="normaltextrun">
    <w:name w:val="normaltextrun"/>
    <w:basedOn w:val="DefaultParagraphFont"/>
    <w:rsid w:val="00D8053D"/>
  </w:style>
  <w:style w:type="character" w:customStyle="1" w:styleId="Heading2Char">
    <w:name w:val="Heading 2 Char"/>
    <w:basedOn w:val="DefaultParagraphFont"/>
    <w:link w:val="Heading2"/>
    <w:uiPriority w:val="1"/>
    <w:rsid w:val="00321E41"/>
    <w:rPr>
      <w:rFonts w:ascii="DIN-Regular" w:eastAsia="DIN-Regular" w:hAnsi="DIN-Regular" w:cs="DIN-Regular"/>
    </w:rPr>
  </w:style>
  <w:style w:type="character" w:styleId="UnresolvedMention">
    <w:name w:val="Unresolved Mention"/>
    <w:basedOn w:val="DefaultParagraphFont"/>
    <w:uiPriority w:val="99"/>
    <w:rsid w:val="00AA4063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3338FD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9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0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1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74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53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45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7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2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44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5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0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5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42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54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72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70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7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6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6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32</Words>
  <Characters>132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ret McGowan</dc:creator>
  <cp:keywords/>
  <dc:description/>
  <cp:lastModifiedBy>Thorburn, Erin</cp:lastModifiedBy>
  <cp:revision>2</cp:revision>
  <dcterms:created xsi:type="dcterms:W3CDTF">2022-11-09T16:34:00Z</dcterms:created>
  <dcterms:modified xsi:type="dcterms:W3CDTF">2022-11-09T16:34:00Z</dcterms:modified>
</cp:coreProperties>
</file>